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19BC" w:rsidP="0B5578BD" w:rsidRDefault="0B5578BD" w14:paraId="44A52CCA" w14:textId="26FE2244">
      <w:pPr>
        <w:pStyle w:val="Heading1"/>
        <w:rPr>
          <w:lang w:val="en-US"/>
        </w:rPr>
      </w:pPr>
      <w:r w:rsidRPr="0B5578BD">
        <w:rPr>
          <w:lang w:val="en-US"/>
        </w:rPr>
        <w:t xml:space="preserve">A programming task for candidates for </w:t>
      </w:r>
      <w:r w:rsidRPr="0B5578BD">
        <w:rPr>
          <w:i/>
          <w:iCs/>
          <w:lang w:val="en-US"/>
        </w:rPr>
        <w:t>developer JavaScript, C#</w:t>
      </w:r>
      <w:r w:rsidRPr="0B5578BD">
        <w:rPr>
          <w:lang w:val="en-US"/>
        </w:rPr>
        <w:t>.</w:t>
      </w:r>
    </w:p>
    <w:p w:rsidR="00E919BC" w:rsidP="00E919BC" w:rsidRDefault="00E919BC" w14:paraId="6DEB0715" w14:textId="7777777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</w:p>
    <w:p w:rsidR="00E919BC" w:rsidP="5C016158" w:rsidRDefault="7050275C" w14:paraId="47DF6E67" w14:textId="4AE127B1">
      <w:pPr>
        <w:pStyle w:val="NormalWeb"/>
        <w:numPr>
          <w:ilvl w:val="0"/>
          <w:numId w:val="1"/>
        </w:numPr>
        <w:spacing w:before="0" w:beforeAutospacing="off" w:after="240" w:afterAutospacing="off"/>
        <w:rPr>
          <w:rFonts w:ascii="Calibri" w:hAnsi="Calibri" w:cs="Calibri"/>
          <w:sz w:val="22"/>
          <w:szCs w:val="22"/>
          <w:lang w:val="en-US"/>
        </w:rPr>
      </w:pPr>
      <w:r w:rsidRPr="5C016158" w:rsidR="5C016158">
        <w:rPr>
          <w:rFonts w:ascii="Calibri" w:hAnsi="Calibri" w:cs="Calibri"/>
          <w:sz w:val="22"/>
          <w:szCs w:val="22"/>
          <w:lang w:val="en-US"/>
        </w:rPr>
        <w:t>Create an arbitrary form with CSS and JavaScript framework of your choice. Say, a contact or order form with at least five fields of different types: text, drop-down, date, radio, check box.</w:t>
      </w:r>
    </w:p>
    <w:p w:rsidR="7050275C" w:rsidP="7050275C" w:rsidRDefault="7050275C" w14:paraId="7607C152" w14:textId="6A1B8992">
      <w:pPr>
        <w:pStyle w:val="NormalWeb"/>
        <w:numPr>
          <w:ilvl w:val="0"/>
          <w:numId w:val="1"/>
        </w:numPr>
        <w:spacing w:before="0" w:beforeAutospacing="0" w:after="240" w:afterAutospacing="0"/>
        <w:rPr>
          <w:sz w:val="22"/>
          <w:szCs w:val="22"/>
          <w:lang w:val="en-US"/>
        </w:rPr>
      </w:pPr>
      <w:r w:rsidRPr="7050275C">
        <w:rPr>
          <w:rFonts w:ascii="Calibri" w:hAnsi="Calibri" w:cs="Calibri"/>
          <w:sz w:val="22"/>
          <w:szCs w:val="22"/>
          <w:lang w:val="en-US"/>
        </w:rPr>
        <w:t>You can use frameworks like vue.js, angular, react, knockout. Don't use jQuery as main JavaScript framework. It can be used as a helper only. You can use TypeScript or Babel if you want.</w:t>
      </w:r>
    </w:p>
    <w:p w:rsidR="00E919BC" w:rsidP="00E919BC" w:rsidRDefault="7050275C" w14:paraId="767E8026" w14:textId="77777777">
      <w:pPr>
        <w:pStyle w:val="NormalWeb"/>
        <w:numPr>
          <w:ilvl w:val="0"/>
          <w:numId w:val="1"/>
        </w:numPr>
        <w:spacing w:before="0" w:beforeAutospacing="0" w:after="240" w:afterAutospacing="0"/>
        <w:rPr>
          <w:rFonts w:ascii="Calibri" w:hAnsi="Calibri" w:cs="Calibri"/>
          <w:sz w:val="22"/>
          <w:szCs w:val="22"/>
          <w:lang w:val="en-US"/>
        </w:rPr>
      </w:pPr>
      <w:r w:rsidRPr="7050275C">
        <w:rPr>
          <w:rFonts w:ascii="Calibri" w:hAnsi="Calibri" w:cs="Calibri"/>
          <w:sz w:val="22"/>
          <w:szCs w:val="22"/>
          <w:lang w:val="en-US"/>
        </w:rPr>
        <w:t>Add validation to the form fields.</w:t>
      </w:r>
    </w:p>
    <w:p w:rsidR="00E919BC" w:rsidP="00E919BC" w:rsidRDefault="7050275C" w14:paraId="31F28B64" w14:textId="77777777">
      <w:pPr>
        <w:pStyle w:val="NormalWeb"/>
        <w:numPr>
          <w:ilvl w:val="0"/>
          <w:numId w:val="1"/>
        </w:numPr>
        <w:spacing w:before="0" w:beforeAutospacing="0" w:after="240" w:afterAutospacing="0"/>
        <w:rPr>
          <w:rFonts w:ascii="Calibri" w:hAnsi="Calibri" w:cs="Calibri"/>
          <w:sz w:val="22"/>
          <w:szCs w:val="22"/>
          <w:lang w:val="en-US"/>
        </w:rPr>
      </w:pPr>
      <w:r w:rsidRPr="7050275C">
        <w:rPr>
          <w:rFonts w:ascii="Calibri" w:hAnsi="Calibri" w:cs="Calibri"/>
          <w:sz w:val="22"/>
          <w:szCs w:val="22"/>
          <w:lang w:val="en-US"/>
        </w:rPr>
        <w:t>Send a JSON-object with filled-in data to a REST-service on the submission:</w:t>
      </w:r>
    </w:p>
    <w:p w:rsidR="00E919BC" w:rsidP="00E919BC" w:rsidRDefault="00E919BC" w14:paraId="45086837" w14:textId="77777777">
      <w:pPr>
        <w:pStyle w:val="NormalWeb"/>
        <w:spacing w:before="0" w:beforeAutospacing="0" w:after="0" w:afterAutospacing="0"/>
        <w:ind w:left="708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 xml:space="preserve">    {</w:t>
      </w:r>
    </w:p>
    <w:p w:rsidR="00E919BC" w:rsidP="00E919BC" w:rsidRDefault="00E919BC" w14:paraId="742C3D11" w14:textId="77777777">
      <w:pPr>
        <w:pStyle w:val="NormalWeb"/>
        <w:spacing w:before="0" w:beforeAutospacing="0" w:after="0" w:afterAutospacing="0"/>
        <w:ind w:left="708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 xml:space="preserve">        fieldId1: 'value1',</w:t>
      </w:r>
    </w:p>
    <w:p w:rsidR="00E919BC" w:rsidP="00E919BC" w:rsidRDefault="00E919BC" w14:paraId="14BC3806" w14:textId="77777777">
      <w:pPr>
        <w:pStyle w:val="NormalWeb"/>
        <w:spacing w:before="0" w:beforeAutospacing="0" w:after="0" w:afterAutospacing="0"/>
        <w:ind w:left="708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 xml:space="preserve">        fieldId2: 'value2',</w:t>
      </w:r>
    </w:p>
    <w:p w:rsidR="00E919BC" w:rsidP="00E919BC" w:rsidRDefault="00E919BC" w14:paraId="6CE7945B" w14:textId="77777777">
      <w:pPr>
        <w:pStyle w:val="NormalWeb"/>
        <w:spacing w:before="0" w:beforeAutospacing="0" w:after="0" w:afterAutospacing="0"/>
        <w:ind w:left="708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 xml:space="preserve">        ...</w:t>
      </w:r>
    </w:p>
    <w:p w:rsidR="00E919BC" w:rsidP="7BB87AA5" w:rsidRDefault="7BB87AA5" w14:paraId="419772DB" w14:textId="2906B853">
      <w:pPr>
        <w:pStyle w:val="NormalWeb"/>
        <w:spacing w:before="0" w:beforeAutospacing="0" w:after="240" w:afterAutospacing="0"/>
        <w:ind w:left="708"/>
        <w:rPr>
          <w:rFonts w:ascii="Calibri" w:hAnsi="Calibri" w:cs="Calibri"/>
          <w:sz w:val="22"/>
          <w:szCs w:val="22"/>
          <w:lang w:val="en-US"/>
        </w:rPr>
      </w:pPr>
      <w:r w:rsidRPr="7BB87AA5">
        <w:rPr>
          <w:rFonts w:ascii="Calibri" w:hAnsi="Calibri" w:cs="Calibri"/>
          <w:sz w:val="22"/>
          <w:szCs w:val="22"/>
          <w:lang w:val="en-US"/>
        </w:rPr>
        <w:t xml:space="preserve">    }</w:t>
      </w:r>
    </w:p>
    <w:p w:rsidR="00E919BC" w:rsidP="7B9F71D5" w:rsidRDefault="7050275C" w14:paraId="1BE4C7FB" w14:textId="15A1C515">
      <w:pPr>
        <w:pStyle w:val="NormalWeb"/>
        <w:numPr>
          <w:ilvl w:val="0"/>
          <w:numId w:val="1"/>
        </w:numPr>
        <w:spacing w:before="0" w:beforeAutospacing="off" w:after="240" w:afterAutospacing="off"/>
        <w:rPr>
          <w:rFonts w:ascii="Calibri" w:hAnsi="Calibri" w:cs="Calibri"/>
          <w:sz w:val="22"/>
          <w:szCs w:val="22"/>
          <w:lang w:val="en-US"/>
        </w:rPr>
      </w:pPr>
      <w:r w:rsidRPr="7B9F71D5" w:rsidR="7B9F71D5">
        <w:rPr>
          <w:rFonts w:ascii="Calibri" w:hAnsi="Calibri" w:cs="Calibri"/>
          <w:sz w:val="22"/>
          <w:szCs w:val="22"/>
          <w:lang w:val="en-US"/>
        </w:rPr>
        <w:t>Implement the REST-service using C# and ASP.NET Web Api/</w:t>
      </w:r>
      <w:r w:rsidRPr="7B9F71D5" w:rsidR="7B9F71D5">
        <w:rPr>
          <w:rFonts w:ascii="Calibri" w:hAnsi="Calibri" w:cs="Calibri"/>
          <w:sz w:val="22"/>
          <w:szCs w:val="22"/>
          <w:lang w:val="en-US"/>
        </w:rPr>
        <w:t>ASP.NET Core Web API</w:t>
      </w:r>
      <w:r w:rsidRPr="7B9F71D5" w:rsidR="7B9F71D5">
        <w:rPr>
          <w:rFonts w:ascii="Calibri" w:hAnsi="Calibri" w:cs="Calibri"/>
          <w:sz w:val="22"/>
          <w:szCs w:val="22"/>
          <w:lang w:val="en-US"/>
        </w:rPr>
        <w:t xml:space="preserve"> that retrieves, saves, and returns data (JSON-objects) of forms.</w:t>
      </w:r>
    </w:p>
    <w:p w:rsidR="00E919BC" w:rsidP="00E919BC" w:rsidRDefault="7050275C" w14:paraId="30ED0F74" w14:textId="77777777">
      <w:pPr>
        <w:pStyle w:val="NormalWeb"/>
        <w:numPr>
          <w:ilvl w:val="0"/>
          <w:numId w:val="1"/>
        </w:numPr>
        <w:spacing w:before="0" w:beforeAutospacing="0" w:after="240" w:afterAutospacing="0"/>
        <w:rPr>
          <w:rFonts w:ascii="Calibri" w:hAnsi="Calibri" w:cs="Calibri"/>
          <w:sz w:val="22"/>
          <w:szCs w:val="22"/>
          <w:lang w:val="en-US"/>
        </w:rPr>
      </w:pPr>
      <w:r w:rsidRPr="7B9F71D5" w:rsidR="7B9F71D5">
        <w:rPr>
          <w:rFonts w:ascii="Calibri" w:hAnsi="Calibri" w:cs="Calibri"/>
          <w:sz w:val="22"/>
          <w:szCs w:val="22"/>
          <w:lang w:val="en-US"/>
        </w:rPr>
        <w:t>Create a page for listing and searching the submitted objects.</w:t>
      </w:r>
    </w:p>
    <w:p w:rsidR="00E919BC" w:rsidP="5604B4D9" w:rsidRDefault="7050275C" w14:paraId="38EB888C" w14:textId="2933E3CD">
      <w:pPr>
        <w:pStyle w:val="NormalWeb"/>
        <w:numPr>
          <w:ilvl w:val="0"/>
          <w:numId w:val="1"/>
        </w:numPr>
        <w:spacing w:before="0" w:beforeAutospacing="0" w:after="240" w:afterAutospacing="0"/>
        <w:rPr>
          <w:rFonts w:ascii="Calibri" w:hAnsi="Calibri" w:cs="Calibri"/>
          <w:sz w:val="22"/>
          <w:szCs w:val="22"/>
          <w:lang w:val="en-US"/>
        </w:rPr>
      </w:pPr>
      <w:r w:rsidRPr="7B9F71D5" w:rsidR="7B9F71D5">
        <w:rPr>
          <w:rFonts w:ascii="Calibri" w:hAnsi="Calibri" w:cs="Calibri"/>
          <w:sz w:val="22"/>
          <w:szCs w:val="22"/>
          <w:lang w:val="en-US"/>
        </w:rPr>
        <w:t>Pack all JS- and CSS-files of the project into a single file and minify it with the help of build system of your choice (</w:t>
      </w:r>
      <w:r w:rsidRPr="7B9F71D5" w:rsidR="7B9F71D5">
        <w:rPr>
          <w:rFonts w:ascii="Calibri" w:hAnsi="Calibri" w:cs="Calibri"/>
          <w:sz w:val="22"/>
          <w:szCs w:val="22"/>
          <w:lang w:val="en-US"/>
        </w:rPr>
        <w:t>webpack</w:t>
      </w:r>
      <w:r w:rsidRPr="7B9F71D5" w:rsidR="7B9F71D5">
        <w:rPr>
          <w:rFonts w:ascii="Calibri" w:hAnsi="Calibri" w:cs="Calibri"/>
          <w:sz w:val="22"/>
          <w:szCs w:val="22"/>
          <w:lang w:val="en-US"/>
        </w:rPr>
        <w:t>, gulp, grunt).</w:t>
      </w:r>
    </w:p>
    <w:p w:rsidR="00E919BC" w:rsidP="00E919BC" w:rsidRDefault="00E919BC" w14:paraId="74983960" w14:textId="7777777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</w:p>
    <w:p w:rsidR="00B741DB" w:rsidP="7BB87AA5" w:rsidRDefault="7BB87AA5" w14:paraId="74562203" w14:textId="77777777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  <w:lang w:val="en-US"/>
        </w:rPr>
      </w:pPr>
      <w:r w:rsidRPr="7BB87AA5">
        <w:rPr>
          <w:rFonts w:ascii="Calibri" w:hAnsi="Calibri" w:cs="Calibri"/>
          <w:i/>
          <w:iCs/>
          <w:sz w:val="22"/>
          <w:szCs w:val="22"/>
          <w:lang w:val="en-US"/>
        </w:rPr>
        <w:t xml:space="preserve">The key idea here that the form can be completely changed whereas the services will stay the same. </w:t>
      </w:r>
    </w:p>
    <w:p w:rsidR="00B741DB" w:rsidP="7BB87AA5" w:rsidRDefault="00B741DB" w14:paraId="39D612DB" w14:textId="77777777">
      <w:pPr>
        <w:pStyle w:val="NormalWeb"/>
        <w:spacing w:before="0" w:beforeAutospacing="0" w:after="0" w:afterAutospacing="0"/>
        <w:rPr>
          <w:rFonts w:ascii="Calibri" w:hAnsi="Calibri" w:cs="Calibri"/>
          <w:i/>
          <w:iCs/>
          <w:sz w:val="22"/>
          <w:szCs w:val="22"/>
          <w:lang w:val="en-US"/>
        </w:rPr>
      </w:pPr>
    </w:p>
    <w:p w:rsidR="00E919BC" w:rsidP="7BB87AA5" w:rsidRDefault="00B741DB" w14:paraId="3CB2D6C3" w14:textId="54805C30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iCs/>
          <w:sz w:val="22"/>
          <w:szCs w:val="22"/>
          <w:lang w:val="en-US"/>
        </w:rPr>
        <w:t>The case in the task is quite basic, but consider it real-life application. Thus, try to create good architecture and level of abstraction. We will evaluate quality of your code, usability of the UI and architecture.</w:t>
      </w:r>
    </w:p>
    <w:p w:rsidR="00E919BC" w:rsidP="00E919BC" w:rsidRDefault="00E919BC" w14:paraId="1CD29563" w14:textId="7777777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>
        <w:rPr>
          <w:rFonts w:ascii="Calibri" w:hAnsi="Calibri" w:cs="Calibri"/>
          <w:sz w:val="22"/>
          <w:szCs w:val="22"/>
          <w:lang w:val="en-US"/>
        </w:rPr>
        <w:t> </w:t>
      </w:r>
    </w:p>
    <w:p w:rsidR="00E919BC" w:rsidP="00E919BC" w:rsidRDefault="00E919BC" w14:paraId="17EC202E" w14:textId="7777777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  <w:r w:rsidRPr="76975BA9" w:rsidR="76975BA9">
        <w:rPr>
          <w:rFonts w:ascii="Calibri" w:hAnsi="Calibri" w:cs="Calibri"/>
          <w:sz w:val="22"/>
          <w:szCs w:val="22"/>
          <w:lang w:val="en-US"/>
        </w:rPr>
        <w:t>If you're not able to implement one or more of the requirements, describe the reason and send us what you have done.</w:t>
      </w:r>
      <w:bookmarkStart w:name="_GoBack" w:id="0"/>
      <w:bookmarkEnd w:id="0"/>
    </w:p>
    <w:p w:rsidR="76975BA9" w:rsidP="76975BA9" w:rsidRDefault="76975BA9" w14:noSpellErr="1" w14:paraId="1D32155F" w14:textId="17676692">
      <w:pPr>
        <w:pStyle w:val="NormalWeb"/>
        <w:spacing w:before="0" w:beforeAutospacing="off" w:after="0" w:afterAutospacing="off"/>
        <w:rPr>
          <w:rFonts w:ascii="Calibri" w:hAnsi="Calibri" w:cs="Calibri"/>
          <w:sz w:val="22"/>
          <w:szCs w:val="22"/>
          <w:lang w:val="en-US"/>
        </w:rPr>
      </w:pPr>
    </w:p>
    <w:p w:rsidR="76975BA9" w:rsidP="2B6AC6F9" w:rsidRDefault="76975BA9" w14:paraId="4A3B14A9" w14:textId="14D649C1">
      <w:pPr>
        <w:pStyle w:val="NormalWeb"/>
        <w:bidi w:val="0"/>
        <w:spacing w:before="0" w:beforeAutospacing="off" w:after="0" w:afterAutospacing="off" w:line="240" w:lineRule="auto"/>
        <w:ind w:left="0" w:right="0"/>
        <w:jc w:val="left"/>
        <w:rPr>
          <w:rFonts w:ascii="Calibri" w:hAnsi="Calibri" w:cs="Calibri"/>
          <w:sz w:val="22"/>
          <w:szCs w:val="22"/>
          <w:lang w:val="en-US"/>
        </w:rPr>
      </w:pPr>
      <w:r w:rsidRPr="2B6AC6F9" w:rsidR="2B6AC6F9">
        <w:rPr>
          <w:rFonts w:ascii="Calibri" w:hAnsi="Calibri" w:cs="Calibri"/>
          <w:sz w:val="22"/>
          <w:szCs w:val="22"/>
          <w:lang w:val="en-US"/>
        </w:rPr>
        <w:t xml:space="preserve">Send results to </w:t>
      </w:r>
      <w:r w:rsidRPr="2B6AC6F9" w:rsidR="2B6AC6F9">
        <w:rPr>
          <w:rFonts w:ascii="Calibri" w:hAnsi="Calibri" w:cs="Calibri"/>
          <w:sz w:val="22"/>
          <w:szCs w:val="22"/>
          <w:lang w:val="en-US"/>
        </w:rPr>
        <w:t>a.cherina@plumsail.com</w:t>
      </w:r>
      <w:r w:rsidRPr="2B6AC6F9" w:rsidR="2B6AC6F9">
        <w:rPr>
          <w:rFonts w:ascii="Calibri" w:hAnsi="Calibri" w:cs="Calibri"/>
          <w:sz w:val="22"/>
          <w:szCs w:val="22"/>
          <w:lang w:val="en-US"/>
        </w:rPr>
        <w:t xml:space="preserve"> </w:t>
      </w:r>
    </w:p>
    <w:p w:rsidR="76975BA9" w:rsidP="76975BA9" w:rsidRDefault="76975BA9" w14:noSpellErr="1" w14:paraId="6563A684" w14:textId="5ADA0390">
      <w:pPr>
        <w:spacing w:after="160" w:line="259" w:lineRule="auto"/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</w:pPr>
    </w:p>
    <w:p w:rsidR="76975BA9" w:rsidP="76975BA9" w:rsidRDefault="76975BA9" w14:noSpellErr="1" w14:paraId="0EBD6754" w14:textId="0959B320">
      <w:pPr>
        <w:spacing w:after="160" w:line="259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6975BA9" w:rsidR="76975BA9">
        <w:rPr>
          <w:rFonts w:ascii="Calibri" w:hAnsi="Calibri" w:eastAsia="Calibri" w:cs="Calibri"/>
          <w:b w:val="1"/>
          <w:bCs w:val="1"/>
          <w:noProof w:val="0"/>
          <w:sz w:val="22"/>
          <w:szCs w:val="22"/>
          <w:lang w:val="en-US"/>
        </w:rPr>
        <w:t>Deadlines</w:t>
      </w:r>
    </w:p>
    <w:p w:rsidR="76975BA9" w:rsidP="76975BA9" w:rsidRDefault="76975BA9" w14:noSpellErr="1" w14:paraId="596A3B31" w14:textId="72F58D3A">
      <w:pPr>
        <w:spacing w:after="160" w:line="259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6975BA9" w:rsidR="76975BA9">
        <w:rPr>
          <w:rFonts w:ascii="Calibri" w:hAnsi="Calibri" w:eastAsia="Calibri" w:cs="Calibri"/>
          <w:noProof w:val="0"/>
          <w:sz w:val="22"/>
          <w:szCs w:val="22"/>
          <w:lang w:val="en-US"/>
        </w:rPr>
        <w:t>There is no strict deadline. We understand that you may be working on another job. It would be great if you could complete it in a week.</w:t>
      </w:r>
    </w:p>
    <w:p w:rsidRPr="00E919BC" w:rsidR="004E6C9E" w:rsidRDefault="004E6C9E" w14:paraId="544DA28F" w14:textId="77777777">
      <w:pPr>
        <w:rPr>
          <w:lang w:val="en-US"/>
        </w:rPr>
      </w:pPr>
    </w:p>
    <w:sectPr w:rsidRPr="00E919BC" w:rsidR="004E6C9E" w:rsidSect="00E919BC">
      <w:pgSz w:w="11906" w:h="16838" w:orient="portrait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E83CF1"/>
    <w:multiLevelType w:val="hybridMultilevel"/>
    <w:tmpl w:val="23F4AD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AA6CF6"/>
    <w:multiLevelType w:val="hybridMultilevel"/>
    <w:tmpl w:val="DB0E23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>
  <w15:person w15:author="kh@plumsail.com">
    <w15:presenceInfo w15:providerId="AD" w15:userId="10037FFE9389DFEA@LIVE.COM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MwMDGxNDA2NTJU0lEKTi0uzszPAykwrAUAdU81biwAAAA="/>
  </w:docVars>
  <w:rsids>
    <w:rsidRoot w:val="00E919BC"/>
    <w:rsid w:val="00120F6A"/>
    <w:rsid w:val="004E6C9E"/>
    <w:rsid w:val="00924774"/>
    <w:rsid w:val="00B741DB"/>
    <w:rsid w:val="00E919BC"/>
    <w:rsid w:val="0A86E582"/>
    <w:rsid w:val="0B5578BD"/>
    <w:rsid w:val="2B6AC6F9"/>
    <w:rsid w:val="5604B4D9"/>
    <w:rsid w:val="5C016158"/>
    <w:rsid w:val="7050275C"/>
    <w:rsid w:val="76975BA9"/>
    <w:rsid w:val="7B9F71D5"/>
    <w:rsid w:val="7BB87A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4C299"/>
  <w15:chartTrackingRefBased/>
  <w15:docId w15:val="{B1419A4F-BB87-4053-995C-C6E08A46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19B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919B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Heading1Char" w:customStyle="1">
    <w:name w:val="Heading 1 Char"/>
    <w:basedOn w:val="DefaultParagraphFont"/>
    <w:link w:val="Heading1"/>
    <w:uiPriority w:val="9"/>
    <w:rsid w:val="00E919BC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5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0" /><Relationship Type="http://schemas.openxmlformats.org/officeDocument/2006/relationships/customXml" Target="../customXml/item4.xml" Id="rId4" /><Relationship Type="http://schemas.openxmlformats.org/officeDocument/2006/relationships/fontTable" Target="fontTable.xml" Id="rId9" /><Relationship Type="http://schemas.microsoft.com/office/2011/relationships/people" Target="/word/people.xml" Id="R95b9f8dd78e54e87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878633DB7AB67489E12B562AF1FDBF7" ma:contentTypeVersion="2" ma:contentTypeDescription="Create a new document." ma:contentTypeScope="" ma:versionID="19edda152627940883bafc609c1b23c9">
  <xsd:schema xmlns:xsd="http://www.w3.org/2001/XMLSchema" xmlns:xs="http://www.w3.org/2001/XMLSchema" xmlns:p="http://schemas.microsoft.com/office/2006/metadata/properties" xmlns:ns2="c593213c-acec-4346-8fcb-2aaeaab20306" targetNamespace="http://schemas.microsoft.com/office/2006/metadata/properties" ma:root="true" ma:fieldsID="05c46660a639a9b27c69d4426c05d5b2" ns2:_="">
    <xsd:import namespace="c593213c-acec-4346-8fcb-2aaeaab203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93213c-acec-4346-8fcb-2aaeaab203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1B807C-E1A3-4DCF-BB92-D27B0CDC6C39}"/>
</file>

<file path=customXml/itemProps2.xml><?xml version="1.0" encoding="utf-8"?>
<ds:datastoreItem xmlns:ds="http://schemas.openxmlformats.org/officeDocument/2006/customXml" ds:itemID="{3D1F44CD-67BF-4EC4-AF73-D26C3D68EA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F9051B-FB69-4856-8C02-4A7EE9882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097746-0AEF-4B96-BCF3-1CFC3AFDC16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mitry Kozlov</dc:creator>
  <keywords/>
  <dc:description/>
  <lastModifiedBy>Анжелика Черина</lastModifiedBy>
  <revision>11</revision>
  <dcterms:created xsi:type="dcterms:W3CDTF">2017-02-08T15:30:00.0000000Z</dcterms:created>
  <dcterms:modified xsi:type="dcterms:W3CDTF">2019-03-29T11:05:47.589058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878633DB7AB67489E12B562AF1FDBF7</vt:lpwstr>
  </property>
</Properties>
</file>